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551F99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he given code was compiled in IntelliJ IDEA. </w:t>
      </w:r>
    </w:p>
    <w:p w14:paraId="30AA2D44" w14:textId="495271E3" w:rsidR="00D60317" w:rsidRDefault="00D1452B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I first created a random array with 25 numbers and then added ‘-1’ at random positions. Then I first converted this random array to a complete tree </w:t>
      </w:r>
      <w:r w:rsidR="00D9312B">
        <w:rPr>
          <w:rFonts w:ascii="Courier New" w:hAnsi="Courier New" w:cs="Courier New"/>
        </w:rPr>
        <w:t>(in array format)</w:t>
      </w:r>
      <w:r>
        <w:rPr>
          <w:rFonts w:ascii="Courier New" w:hAnsi="Courier New" w:cs="Courier New"/>
        </w:rPr>
        <w:t xml:space="preserve">. Then I used the </w:t>
      </w:r>
      <w:proofErr w:type="spellStart"/>
      <w:r>
        <w:rPr>
          <w:rFonts w:ascii="Courier New" w:hAnsi="Courier New" w:cs="Courier New"/>
        </w:rPr>
        <w:t>heapify</w:t>
      </w:r>
      <w:proofErr w:type="spellEnd"/>
      <w:r>
        <w:rPr>
          <w:rFonts w:ascii="Courier New" w:hAnsi="Courier New" w:cs="Courier New"/>
        </w:rPr>
        <w:t xml:space="preserve"> function to convert this complete tree to a heap. Then I applied the heap sort to the array and found the sorted array.</w:t>
      </w:r>
    </w:p>
    <w:p w14:paraId="1E6B441A" w14:textId="14205398" w:rsidR="00D1452B" w:rsidRDefault="00D1452B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37339FE6" w14:textId="0EA1ACA9" w:rsidR="00D1452B" w:rsidRPr="00D1452B" w:rsidRDefault="00D1452B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gramStart"/>
      <w:r w:rsidRPr="00D1452B">
        <w:rPr>
          <w:rFonts w:ascii="Courier New" w:hAnsi="Courier New" w:cs="Courier New"/>
          <w:b/>
        </w:rPr>
        <w:t>NOTE</w:t>
      </w:r>
      <w:r>
        <w:rPr>
          <w:rFonts w:ascii="Courier New" w:hAnsi="Courier New" w:cs="Courier New"/>
          <w:b/>
        </w:rPr>
        <w:t>:-</w:t>
      </w:r>
      <w:proofErr w:type="gramEnd"/>
      <w:r>
        <w:rPr>
          <w:rFonts w:ascii="Courier New" w:hAnsi="Courier New" w:cs="Courier New"/>
          <w:b/>
        </w:rPr>
        <w:t xml:space="preserve"> </w:t>
      </w:r>
      <w:r>
        <w:rPr>
          <w:rFonts w:ascii="Courier New" w:hAnsi="Courier New" w:cs="Courier New"/>
        </w:rPr>
        <w:t>The first element in the array is the size of the array.</w:t>
      </w:r>
    </w:p>
    <w:p w14:paraId="4582CED4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46457DFF" w14:textId="159962DA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t xml:space="preserve">To run the code from command </w:t>
      </w:r>
      <w:r w:rsidR="008B6DF7">
        <w:rPr>
          <w:rFonts w:ascii="Courier New" w:hAnsi="Courier New" w:cs="Courier New"/>
          <w:b/>
          <w:bCs/>
        </w:rPr>
        <w:t>line:</w:t>
      </w:r>
      <w:bookmarkStart w:id="0" w:name="_GoBack"/>
      <w:bookmarkEnd w:id="0"/>
      <w:r>
        <w:rPr>
          <w:rFonts w:ascii="Courier New" w:hAnsi="Courier New" w:cs="Courier New"/>
          <w:b/>
          <w:bCs/>
        </w:rPr>
        <w:t>-</w:t>
      </w:r>
    </w:p>
    <w:p w14:paraId="72FF7773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javac</w:t>
      </w:r>
      <w:proofErr w:type="spellEnd"/>
      <w:r>
        <w:rPr>
          <w:rFonts w:ascii="Courier New" w:hAnsi="Courier New" w:cs="Courier New"/>
        </w:rPr>
        <w:t xml:space="preserve"> main.java</w:t>
      </w:r>
    </w:p>
    <w:p w14:paraId="4D96727C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java main</w:t>
      </w:r>
    </w:p>
    <w:p w14:paraId="1FB2D4B1" w14:textId="77777777" w:rsidR="00D60317" w:rsidRDefault="00D60317" w:rsidP="00D6031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</w:rPr>
      </w:pPr>
    </w:p>
    <w:p w14:paraId="1BB72074" w14:textId="77777777" w:rsidR="008E32EC" w:rsidRDefault="008E32EC"/>
    <w:sectPr w:rsidR="008E32EC" w:rsidSect="0084502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1NzM0MzYwMTU3MDJS0lEKTi0uzszPAykwqgUA/pjnEywAAAA="/>
  </w:docVars>
  <w:rsids>
    <w:rsidRoot w:val="0063410A"/>
    <w:rsid w:val="0063410A"/>
    <w:rsid w:val="0083594A"/>
    <w:rsid w:val="008B6DF7"/>
    <w:rsid w:val="008E32EC"/>
    <w:rsid w:val="00C22525"/>
    <w:rsid w:val="00D1452B"/>
    <w:rsid w:val="00D60317"/>
    <w:rsid w:val="00D93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0D065"/>
  <w15:chartTrackingRefBased/>
  <w15:docId w15:val="{4A777CA7-A7FE-4E16-8581-3C37F1295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, Shivvrat</dc:creator>
  <cp:keywords/>
  <dc:description/>
  <cp:lastModifiedBy>Arya, Shivvrat</cp:lastModifiedBy>
  <cp:revision>7</cp:revision>
  <cp:lastPrinted>2019-10-18T14:24:00Z</cp:lastPrinted>
  <dcterms:created xsi:type="dcterms:W3CDTF">2019-09-21T21:49:00Z</dcterms:created>
  <dcterms:modified xsi:type="dcterms:W3CDTF">2019-10-18T14:25:00Z</dcterms:modified>
</cp:coreProperties>
</file>